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1D39BA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E63A7" w14:textId="77777777" w:rsidR="001D39BA" w:rsidRDefault="001D39BA">
      <w:pPr>
        <w:spacing w:after="0"/>
      </w:pPr>
      <w:r>
        <w:separator/>
      </w:r>
    </w:p>
  </w:endnote>
  <w:endnote w:type="continuationSeparator" w:id="0">
    <w:p w14:paraId="18E2777A" w14:textId="77777777" w:rsidR="001D39BA" w:rsidRDefault="001D39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93C2E" w14:textId="77777777" w:rsidR="001D39BA" w:rsidRDefault="001D39BA">
      <w:r>
        <w:separator/>
      </w:r>
    </w:p>
  </w:footnote>
  <w:footnote w:type="continuationSeparator" w:id="0">
    <w:p w14:paraId="3C25CC4E" w14:textId="77777777" w:rsidR="001D39BA" w:rsidRDefault="001D39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1D39BA"/>
    <w:rsid w:val="002B3353"/>
    <w:rsid w:val="002E2B89"/>
    <w:rsid w:val="003C733A"/>
    <w:rsid w:val="004274EC"/>
    <w:rsid w:val="004615A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674C7E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E56C8"/>
    <w:rsid w:val="00A35809"/>
    <w:rsid w:val="00A811B4"/>
    <w:rsid w:val="00A81BB2"/>
    <w:rsid w:val="00B86B75"/>
    <w:rsid w:val="00BC48D5"/>
    <w:rsid w:val="00BD3ED6"/>
    <w:rsid w:val="00C36279"/>
    <w:rsid w:val="00C732E7"/>
    <w:rsid w:val="00CE1865"/>
    <w:rsid w:val="00D40F96"/>
    <w:rsid w:val="00D5338D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2</cp:revision>
  <dcterms:created xsi:type="dcterms:W3CDTF">2021-09-29T05:01:00Z</dcterms:created>
  <dcterms:modified xsi:type="dcterms:W3CDTF">2021-09-29T05:01:00Z</dcterms:modified>
</cp:coreProperties>
</file>